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D3CFB7" w14:textId="77777777" w:rsidR="00C253B2" w:rsidRDefault="00D96CF7">
      <w:pPr>
        <w:pStyle w:val="Title"/>
      </w:pPr>
      <w:r>
        <w:t>word-template</w:t>
      </w:r>
    </w:p>
    <w:p w14:paraId="04D46EC2" w14:textId="77777777" w:rsidR="00C253B2" w:rsidRDefault="00D96CF7">
      <w:pPr>
        <w:pStyle w:val="Author"/>
      </w:pPr>
      <w:r>
        <w:t>Anthony Davidson</w:t>
      </w:r>
    </w:p>
    <w:p w14:paraId="64A9C2B2" w14:textId="77777777" w:rsidR="00C253B2" w:rsidRDefault="00D96CF7">
      <w:pPr>
        <w:pStyle w:val="Date"/>
      </w:pPr>
      <w:r>
        <w:t>25/06/2019</w:t>
      </w:r>
    </w:p>
    <w:p w14:paraId="5F9F05AC" w14:textId="77777777" w:rsidR="00C253B2" w:rsidRDefault="00D96CF7">
      <w:pPr>
        <w:pStyle w:val="Heading2"/>
      </w:pPr>
      <w:bookmarkStart w:id="0" w:name="r-markdown"/>
      <w:r>
        <w:t>R Markdown</w:t>
      </w:r>
      <w:bookmarkEnd w:id="0"/>
    </w:p>
    <w:p w14:paraId="72A97D9C" w14:textId="77777777" w:rsidR="00C253B2" w:rsidRDefault="00D96CF7" w:rsidP="008A15CF">
      <w:pPr>
        <w:pStyle w:val="FirstParagraph"/>
      </w:pPr>
      <w:r w:rsidRPr="008A15CF">
        <w:rPr>
          <w:rStyle w:val="BodyText3Char"/>
        </w:rP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B44B99D" w14:textId="77777777" w:rsidR="00C253B2" w:rsidRDefault="00D96CF7" w:rsidP="008A15CF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691A443" w14:textId="77777777" w:rsidR="00C253B2" w:rsidRDefault="00D96CF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5C576B4A" w14:textId="77777777" w:rsidR="00C253B2" w:rsidRDefault="00D96CF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0BBE4A1" w14:textId="77777777" w:rsidR="00C253B2" w:rsidRDefault="00D96CF7">
      <w:pPr>
        <w:pStyle w:val="Heading2"/>
      </w:pPr>
      <w:bookmarkStart w:id="1" w:name="including-plots"/>
      <w:r>
        <w:t>Including Plots</w:t>
      </w:r>
      <w:bookmarkEnd w:id="1"/>
    </w:p>
    <w:p w14:paraId="633EB9CC" w14:textId="77777777" w:rsidR="00C253B2" w:rsidRDefault="00D96CF7" w:rsidP="008A15CF">
      <w:pPr>
        <w:pStyle w:val="FirstParagraph"/>
      </w:pPr>
      <w:r>
        <w:t>You can also embed plots, for example:</w:t>
      </w:r>
    </w:p>
    <w:p w14:paraId="786AA19F" w14:textId="77777777" w:rsidR="00C253B2" w:rsidRDefault="00D96CF7" w:rsidP="008A15CF">
      <w:pPr>
        <w:pStyle w:val="BodyText"/>
      </w:pPr>
      <w:r>
        <w:rPr>
          <w:noProof/>
        </w:rPr>
        <w:lastRenderedPageBreak/>
        <w:drawing>
          <wp:inline distT="0" distB="0" distL="0" distR="0" wp14:anchorId="4F270BC2" wp14:editId="27FAEA0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73AC9" w14:textId="77777777" w:rsidR="00C253B2" w:rsidRDefault="00D96CF7" w:rsidP="007D1FED">
      <w:pPr>
        <w:pStyle w:val="Heading1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Start w:id="2" w:name="_GoBack"/>
      <w:bookmarkEnd w:id="2"/>
    </w:p>
    <w:sectPr w:rsidR="00C253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FBA25B" w14:textId="77777777" w:rsidR="007303FD" w:rsidRDefault="007303FD">
      <w:pPr>
        <w:spacing w:after="0"/>
      </w:pPr>
      <w:r>
        <w:separator/>
      </w:r>
    </w:p>
  </w:endnote>
  <w:endnote w:type="continuationSeparator" w:id="0">
    <w:p w14:paraId="54943E94" w14:textId="77777777" w:rsidR="007303FD" w:rsidRDefault="007303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7C181F" w14:textId="77777777" w:rsidR="007303FD" w:rsidRDefault="007303FD">
      <w:r>
        <w:separator/>
      </w:r>
    </w:p>
  </w:footnote>
  <w:footnote w:type="continuationSeparator" w:id="0">
    <w:p w14:paraId="339AB00D" w14:textId="77777777" w:rsidR="007303FD" w:rsidRDefault="007303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CD2C0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F12724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87A8F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302C8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694BF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B4DB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BC4B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C6AE5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8B658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3B253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302214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C51AC"/>
    <w:rsid w:val="003C30C4"/>
    <w:rsid w:val="004E29B3"/>
    <w:rsid w:val="00590D07"/>
    <w:rsid w:val="007303FD"/>
    <w:rsid w:val="00784D58"/>
    <w:rsid w:val="007D1FED"/>
    <w:rsid w:val="008A15CF"/>
    <w:rsid w:val="008D6863"/>
    <w:rsid w:val="00B86B75"/>
    <w:rsid w:val="00BC48D5"/>
    <w:rsid w:val="00C253B2"/>
    <w:rsid w:val="00C36279"/>
    <w:rsid w:val="00D96CF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265A5"/>
  <w15:docId w15:val="{1A57B27D-071A-4AFB-A796-8A13DA377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1FED"/>
    <w:pPr>
      <w:spacing w:line="360" w:lineRule="auto"/>
      <w:jc w:val="both"/>
    </w:pPr>
  </w:style>
  <w:style w:type="paragraph" w:styleId="Heading1">
    <w:name w:val="heading 1"/>
    <w:basedOn w:val="Normal"/>
    <w:next w:val="BodyText"/>
    <w:uiPriority w:val="9"/>
    <w:qFormat/>
    <w:rsid w:val="007D1FED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A15CF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8A15C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C53E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943634" w:themeColor="accent2" w:themeShade="BF"/>
      <w:sz w:val="48"/>
      <w:szCs w:val="36"/>
    </w:rPr>
  </w:style>
  <w:style w:type="paragraph" w:styleId="Subtitle">
    <w:name w:val="Subtitle"/>
    <w:basedOn w:val="Title"/>
    <w:next w:val="BodyText"/>
    <w:qFormat/>
    <w:rsid w:val="007D1FED"/>
    <w:pPr>
      <w:spacing w:before="240"/>
      <w:jc w:val="left"/>
    </w:pPr>
    <w:rPr>
      <w:color w:val="auto"/>
      <w:sz w:val="2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8C53E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C53E5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8A15CF"/>
  </w:style>
  <w:style w:type="paragraph" w:styleId="BodyText2">
    <w:name w:val="Body Text 2"/>
    <w:basedOn w:val="FirstParagraph"/>
    <w:link w:val="BodyText2Char"/>
    <w:rsid w:val="008A15CF"/>
  </w:style>
  <w:style w:type="character" w:customStyle="1" w:styleId="BodyText2Char">
    <w:name w:val="Body Text 2 Char"/>
    <w:basedOn w:val="DefaultParagraphFont"/>
    <w:link w:val="BodyText2"/>
    <w:rsid w:val="008A15CF"/>
  </w:style>
  <w:style w:type="paragraph" w:styleId="BodyText3">
    <w:name w:val="Body Text 3"/>
    <w:basedOn w:val="FirstParagraph"/>
    <w:link w:val="BodyText3Char"/>
    <w:rsid w:val="008A15CF"/>
  </w:style>
  <w:style w:type="character" w:customStyle="1" w:styleId="BodyText3Char">
    <w:name w:val="Body Text 3 Char"/>
    <w:basedOn w:val="DefaultParagraphFont"/>
    <w:link w:val="BodyText3"/>
    <w:rsid w:val="008A15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-template</vt:lpstr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-template</dc:title>
  <dc:creator>Anthony Davidson</dc:creator>
  <cp:keywords/>
  <cp:lastModifiedBy>Anthony.Davidson</cp:lastModifiedBy>
  <cp:revision>3</cp:revision>
  <dcterms:created xsi:type="dcterms:W3CDTF">2019-06-25T03:44:00Z</dcterms:created>
  <dcterms:modified xsi:type="dcterms:W3CDTF">2019-06-25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6/2019</vt:lpwstr>
  </property>
  <property fmtid="{D5CDD505-2E9C-101B-9397-08002B2CF9AE}" pid="3" name="output">
    <vt:lpwstr/>
  </property>
</Properties>
</file>